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w:t>
      </w:r>
      <w:r>
        <w:br/>
      </w:r>
      <w:r>
        <w:t xml:space="preserve">South Africa</w:t>
      </w:r>
    </w:p>
    <w:bookmarkStart w:id="20" w:name="Xfb27d63a6d10b0f294046e66d4f61dd4be7d176"/>
    <w:p>
      <w:pPr>
        <w:pStyle w:val="Heading2"/>
      </w:pPr>
      <w:r>
        <w:t xml:space="preserve">Subject: Internship Application Letter for Chemical Engineer Position at [Company Name]</w:t>
      </w:r>
    </w:p>
    <w:p>
      <w:pPr>
        <w:pStyle w:val="FirstParagraph"/>
      </w:pPr>
      <w:r>
        <w:t xml:space="preserve">Dear Hiring Manager,</w:t>
      </w:r>
    </w:p>
    <w:p>
      <w:pPr>
        <w:pStyle w:val="BodyText"/>
      </w:pPr>
      <w:r>
        <w:t xml:space="preserve">I am writing to express my enthusiastic interest in the Chemical Engineer internship position at [Company Name], as advertised on your careers portal. As a final-year Chemical Engineering student at the University of the Witwatersrand with a focus on sustainable industrial processes, I have long admired [Company Name]'s pioneering work in South Africa's chemical manufacturing sector, particularly your commitment to innovation within Johannesburg's dynamic industrial landscape. This</w:t>
      </w:r>
      <w:r>
        <w:t xml:space="preserve"> </w:t>
      </w:r>
      <w:r>
        <w:rPr>
          <w:iCs/>
          <w:i/>
        </w:rPr>
        <w:t xml:space="preserve">Internship Application Letter</w:t>
      </w:r>
      <w:r>
        <w:t xml:space="preserve"> </w:t>
      </w:r>
      <w:r>
        <w:t xml:space="preserve">serves as my formal submission for this opportunity to contribute to your team while gaining hands-on experience as a budding</w:t>
      </w:r>
      <w:r>
        <w:t xml:space="preserve"> </w:t>
      </w:r>
      <w:r>
        <w:rPr>
          <w:iCs/>
          <w:i/>
        </w:rPr>
        <w:t xml:space="preserve">Chemical Engineer</w:t>
      </w:r>
      <w:r>
        <w:t xml:space="preserve"> </w:t>
      </w:r>
      <w:r>
        <w:t xml:space="preserve">in</w:t>
      </w:r>
      <w:r>
        <w:t xml:space="preserve"> </w:t>
      </w:r>
      <w:r>
        <w:rPr>
          <w:iCs/>
          <w:i/>
        </w:rPr>
        <w:t xml:space="preserve">South Africa Johannesburg</w:t>
      </w:r>
      <w:r>
        <w:t xml:space="preserve">.</w:t>
      </w:r>
    </w:p>
    <w:p>
      <w:pPr>
        <w:pStyle w:val="BodyText"/>
      </w:pPr>
      <w:r>
        <w:t xml:space="preserve">The strategic importance of chemical engineering in South Africa's economic development has profoundly shaped my academic journey. Growing up in Soweto, I witnessed firsthand how industrial innovation directly impacts communities – from water purification initiatives addressing Gauteng's resource challenges to clean energy projects transforming our urban landscape. This inspired me to pursue Chemical Engineering with a specialization in sustainable process optimization, culminating in my current research on catalytic conversion of waste biomass into renewable feedstocks. My academic record (3.8/4.0 GPA) includes advanced coursework in reactor design, thermodynamics, and environmental engineering, supplemented by practical laboratory experience at the Wits Chemical Engineering Lab where I developed a novel catalyst for low-temperature carbon monoxide oxidation – a technology with direct application to Johannesburg's industrial emission reduction targets.</w:t>
      </w:r>
    </w:p>
    <w:p>
      <w:pPr>
        <w:pStyle w:val="BodyText"/>
      </w:pPr>
      <w:r>
        <w:t xml:space="preserve">What particularly excites me about this internship opportunity is [Company Name]'s leadership in implementing green chemistry principles within South Africa's industrial framework. Your recent partnership with the Council for Scientific and Industrial Research (CSIR) on the Sustainable Chemical Processes Project aligns perfectly with my academic focus. I am eager to apply my skills in Aspen Plus simulation and process safety analysis to support your team's work on optimizing ethylene production efficiency at your Johannesburg facility. Having spent three months volunteering at a local chemical plant in Germiston, I developed proficiency in interpreting P&amp;IDs and conducting preliminary hazard analyses – competencies directly transferable to the operational environment you maintain across</w:t>
      </w:r>
      <w:r>
        <w:t xml:space="preserve"> </w:t>
      </w:r>
      <w:r>
        <w:rPr>
          <w:iCs/>
          <w:i/>
        </w:rPr>
        <w:t xml:space="preserve">South Africa Johannesburg</w:t>
      </w:r>
      <w:r>
        <w:t xml:space="preserve">.</w:t>
      </w:r>
    </w:p>
    <w:p>
      <w:pPr>
        <w:pStyle w:val="BodyText"/>
      </w:pPr>
      <w:r>
        <w:t xml:space="preserve">I recognize that successful chemical engineering requires not only technical expertise but also cultural fluency within South Africa's unique industrial context. My volunteer work with the Soweto Water Conservation Initiative taught me to navigate community engagement challenges while developing water treatment solutions for informal settlements – a skill vital for any engineer operating in Johannesburg's diverse socio-technical ecosystem. Additionally, my internship at Sasol's Secunda plant (during summer 2023) exposed me to the stringent safety protocols governing South Africa's chemical sector, where I assisted in monitoring catalytic converter performance and documented compliance metrics for the National Environmental Management Act. These experiences have instilled in me a deep appreciation for how engineering solutions must balance technical excellence with social responsibility – a philosophy I believe resonates with [Company Name]'s corporate values.</w:t>
      </w:r>
    </w:p>
    <w:p>
      <w:pPr>
        <w:pStyle w:val="BodyText"/>
      </w:pPr>
      <w:r>
        <w:t xml:space="preserve">As an aspiring</w:t>
      </w:r>
      <w:r>
        <w:t xml:space="preserve"> </w:t>
      </w:r>
      <w:r>
        <w:rPr>
          <w:iCs/>
          <w:i/>
        </w:rPr>
        <w:t xml:space="preserve">Chemical Engineer</w:t>
      </w:r>
      <w:r>
        <w:t xml:space="preserve"> </w:t>
      </w:r>
      <w:r>
        <w:t xml:space="preserve">committed to contributing to South Africa's industrial growth, I am particularly drawn to your company's investment in emerging technologies. Your work on carbon capture systems for the coal-dependent energy sector presents a compelling opportunity where my research background could add immediate value. During my university projects, I developed an algorithm for predicting catalyst deactivation rates that reduced simulation time by 35% – a methodology I would welcome the chance to refine within your process engineering team. Moreover, Johannesburg's status as Africa's economic hub offers unparalleled exposure to multinational chemical operations, from pharmaceutical manufacturing at Aspen Pharmacare to petrochemical processing at Sasol. This geographic advantage is precisely why I seek this internship in</w:t>
      </w:r>
      <w:r>
        <w:t xml:space="preserve"> </w:t>
      </w:r>
      <w:r>
        <w:rPr>
          <w:iCs/>
          <w:i/>
        </w:rPr>
        <w:t xml:space="preserve">South Africa Johannesburg</w:t>
      </w:r>
      <w:r>
        <w:t xml:space="preserve">, rather than pursuing opportunities abroad.</w:t>
      </w:r>
    </w:p>
    <w:p>
      <w:pPr>
        <w:pStyle w:val="BodyText"/>
      </w:pPr>
      <w:r>
        <w:t xml:space="preserve">My technical toolkit includes proficiency in MATLAB for process modeling, Python for data analysis (with experience processing 10,000+ sensor data points at Sasol), and extensive CAD experience through AutoCAD Plant 3D. Beyond technical skills, I bring a proactive approach honed through leadership roles: as President of Wits Chemical Engineering Society, I organized the "Green Chemistry Innovation Summit" that connected 250+ students with industry leaders from Johannesburg-based firms like Mintek and South32. This event highlighted my ability to foster professional networks – an asset for collaborating across departments within your organization.</w:t>
      </w:r>
    </w:p>
    <w:p>
      <w:pPr>
        <w:pStyle w:val="BodyText"/>
      </w:pPr>
      <w:r>
        <w:t xml:space="preserve">What distinguishes me as a candidate is my unwavering commitment to ethical engineering practice in South Africa's evolving market. I understand that chemical engineers here operate within complex contexts of resource constraints and developmental priorities, as evidenced by my thesis on cost-effective desalination solutions for drought-affected communities. I have carefully reviewed [Company Name]'s 2023 Sustainability Report, noting your target to reduce process emissions by 45% by 2030 – a goal I am eager to support through innovative engineering solutions developed during this internship.</w:t>
      </w:r>
    </w:p>
    <w:p>
      <w:pPr>
        <w:pStyle w:val="BodyText"/>
      </w:pPr>
      <w:r>
        <w:t xml:space="preserve">Having followed [Company Name]'s contributions to Johannesburg's industrial advancement for years, I am confident that my academic rigor, practical experience, and cultural understanding position me to make immediate contributions while growing as a professional under your mentorship. The prospect of applying my skills within South Africa's premier chemical engineering hub – where innovation directly serves communities across Gauteng – represents the ideal next step in my career journey.</w:t>
      </w:r>
    </w:p>
    <w:p>
      <w:pPr>
        <w:pStyle w:val="BodyText"/>
      </w:pPr>
      <w:r>
        <w:t xml:space="preserve">I am eager to discuss how my background aligns with your internship program and would welcome the opportunity for an interview at your earliest convenience. Thank you for considering my</w:t>
      </w:r>
      <w:r>
        <w:t xml:space="preserve"> </w:t>
      </w:r>
      <w:r>
        <w:rPr>
          <w:iCs/>
          <w:i/>
        </w:rPr>
        <w:t xml:space="preserve">Internship Application Letter</w:t>
      </w:r>
      <w:r>
        <w:t xml:space="preserve">. I have attached my CV, academic transcripts, and two reference letters from professors who have witnessed my engineering capabilities firsthand.</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7 words, meeting the requirement of a minimum of 800 words. The phrases "Internship Application Letter", "Chemical Engineer", and "South Africa Johannesburg" appear as required within the context of South African industri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2T02:54:28Z</dcterms:created>
  <dcterms:modified xsi:type="dcterms:W3CDTF">2025-12-12T02:54:28Z</dcterms:modified>
</cp:coreProperties>
</file>

<file path=docProps/custom.xml><?xml version="1.0" encoding="utf-8"?>
<Properties xmlns="http://schemas.openxmlformats.org/officeDocument/2006/custom-properties" xmlns:vt="http://schemas.openxmlformats.org/officeDocument/2006/docPropsVTypes"/>
</file>